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8DB" w:rsidRDefault="003868DB">
      <w:r>
        <w:t xml:space="preserve">What is lighting frame </w:t>
      </w:r>
      <w:r w:rsidR="00460CAC">
        <w:t>work?</w:t>
      </w:r>
    </w:p>
    <w:p w:rsidR="003868DB" w:rsidRDefault="0064485A">
      <w:r>
        <w:t xml:space="preserve">1 lightning frame work is a </w:t>
      </w:r>
      <w:r w:rsidRPr="00BF0EF6">
        <w:rPr>
          <w:b/>
        </w:rPr>
        <w:t xml:space="preserve">UI frame work </w:t>
      </w:r>
      <w:r w:rsidR="00BD66CB">
        <w:t xml:space="preserve">for developing </w:t>
      </w:r>
      <w:r w:rsidR="00BD66CB" w:rsidRPr="00BF0EF6">
        <w:rPr>
          <w:b/>
        </w:rPr>
        <w:t>dynamic web apps</w:t>
      </w:r>
      <w:r w:rsidR="00BD66CB">
        <w:t xml:space="preserve"> for </w:t>
      </w:r>
      <w:r w:rsidR="00BD66CB" w:rsidRPr="00BF0EF6">
        <w:rPr>
          <w:b/>
        </w:rPr>
        <w:t>mobile</w:t>
      </w:r>
      <w:r w:rsidR="00BD66CB">
        <w:t xml:space="preserve"> application and </w:t>
      </w:r>
      <w:r w:rsidR="00BD66CB" w:rsidRPr="00BF0EF6">
        <w:rPr>
          <w:b/>
        </w:rPr>
        <w:t>desktop</w:t>
      </w:r>
      <w:r w:rsidR="00BD66CB">
        <w:t xml:space="preserve"> versions </w:t>
      </w:r>
    </w:p>
    <w:p w:rsidR="003D5D28" w:rsidRDefault="003D5D28">
      <w:r>
        <w:t xml:space="preserve">Modern frame work for building single page application </w:t>
      </w:r>
    </w:p>
    <w:p w:rsidR="003D5D28" w:rsidRDefault="003D5D28">
      <w:pPr>
        <w:rPr>
          <w:rFonts w:ascii="MyriadPro-LightSemiCn" w:hAnsi="MyriadPro-LightSemiCn" w:cs="MyriadPro-LightSemiCn"/>
          <w:b/>
          <w:sz w:val="20"/>
          <w:szCs w:val="20"/>
        </w:rPr>
      </w:pPr>
      <w:r>
        <w:t>This frame work supports</w:t>
      </w:r>
      <w:r w:rsidRPr="003D5D28">
        <w:rPr>
          <w:b/>
        </w:rPr>
        <w:t xml:space="preserve"> </w:t>
      </w:r>
      <w:r w:rsidRPr="003D5D28">
        <w:rPr>
          <w:rFonts w:ascii="MyriadPro-LightSemiCn" w:hAnsi="MyriadPro-LightSemiCn" w:cs="MyriadPro-LightSemiCn"/>
          <w:b/>
          <w:sz w:val="20"/>
          <w:szCs w:val="20"/>
        </w:rPr>
        <w:t xml:space="preserve">partitioned multi-tier component </w:t>
      </w:r>
      <w:r>
        <w:rPr>
          <w:rFonts w:ascii="MyriadPro-LightSemiCn" w:hAnsi="MyriadPro-LightSemiCn" w:cs="MyriadPro-LightSemiCn"/>
          <w:sz w:val="20"/>
          <w:szCs w:val="20"/>
        </w:rPr>
        <w:t xml:space="preserve">development that </w:t>
      </w:r>
      <w:r w:rsidRPr="003D5D28">
        <w:rPr>
          <w:rFonts w:ascii="MyriadPro-LightSemiCn" w:hAnsi="MyriadPro-LightSemiCn" w:cs="MyriadPro-LightSemiCn"/>
          <w:b/>
          <w:sz w:val="20"/>
          <w:szCs w:val="20"/>
        </w:rPr>
        <w:t>bridges</w:t>
      </w:r>
      <w:r>
        <w:rPr>
          <w:rFonts w:ascii="MyriadPro-LightSemiCn" w:hAnsi="MyriadPro-LightSemiCn" w:cs="MyriadPro-LightSemiCn"/>
          <w:sz w:val="20"/>
          <w:szCs w:val="20"/>
        </w:rPr>
        <w:t xml:space="preserve"> the </w:t>
      </w:r>
      <w:r w:rsidRPr="003D5D28">
        <w:rPr>
          <w:rFonts w:ascii="MyriadPro-LightSemiCn" w:hAnsi="MyriadPro-LightSemiCn" w:cs="MyriadPro-LightSemiCn"/>
          <w:b/>
          <w:sz w:val="20"/>
          <w:szCs w:val="20"/>
        </w:rPr>
        <w:t xml:space="preserve">client and server </w:t>
      </w:r>
    </w:p>
    <w:p w:rsidR="002C72C3" w:rsidRDefault="002C72C3">
      <w:pPr>
        <w:rPr>
          <w:rFonts w:ascii="MyriadPro-LightSemiCn" w:hAnsi="MyriadPro-LightSemiCn" w:cs="MyriadPro-LightSemiCn"/>
          <w:sz w:val="20"/>
          <w:szCs w:val="20"/>
        </w:rPr>
      </w:pPr>
      <w:r>
        <w:rPr>
          <w:rFonts w:ascii="MyriadPro-LightSemiCn" w:hAnsi="MyriadPro-LightSemiCn" w:cs="MyriadPro-LightSemiCn"/>
          <w:sz w:val="20"/>
          <w:szCs w:val="20"/>
        </w:rPr>
        <w:t xml:space="preserve">it usages </w:t>
      </w:r>
      <w:r w:rsidRPr="00A66BE9">
        <w:rPr>
          <w:rFonts w:ascii="MyriadPro-LightSemiCn" w:hAnsi="MyriadPro-LightSemiCn" w:cs="MyriadPro-LightSemiCn"/>
          <w:b/>
          <w:sz w:val="20"/>
          <w:szCs w:val="20"/>
        </w:rPr>
        <w:t>JavaScript</w:t>
      </w:r>
      <w:r>
        <w:rPr>
          <w:rFonts w:ascii="MyriadPro-LightSemiCn" w:hAnsi="MyriadPro-LightSemiCn" w:cs="MyriadPro-LightSemiCn"/>
          <w:sz w:val="20"/>
          <w:szCs w:val="20"/>
        </w:rPr>
        <w:t xml:space="preserve"> fo</w:t>
      </w:r>
      <w:r w:rsidR="00BD6C5E">
        <w:rPr>
          <w:rFonts w:ascii="MyriadPro-LightSemiCn" w:hAnsi="MyriadPro-LightSemiCn" w:cs="MyriadPro-LightSemiCn"/>
          <w:sz w:val="20"/>
          <w:szCs w:val="20"/>
        </w:rPr>
        <w:t>r</w:t>
      </w:r>
      <w:r>
        <w:rPr>
          <w:rFonts w:ascii="MyriadPro-LightSemiCn" w:hAnsi="MyriadPro-LightSemiCn" w:cs="MyriadPro-LightSemiCn"/>
          <w:sz w:val="20"/>
          <w:szCs w:val="20"/>
        </w:rPr>
        <w:t xml:space="preserve"> client side</w:t>
      </w:r>
    </w:p>
    <w:p w:rsidR="002C72C3" w:rsidRDefault="002C72C3">
      <w:pPr>
        <w:rPr>
          <w:rFonts w:ascii="MyriadPro-LightSemiCn" w:hAnsi="MyriadPro-LightSemiCn" w:cs="MyriadPro-LightSemiCn"/>
          <w:sz w:val="20"/>
          <w:szCs w:val="20"/>
        </w:rPr>
      </w:pPr>
      <w:r>
        <w:rPr>
          <w:rFonts w:ascii="MyriadPro-LightSemiCn" w:hAnsi="MyriadPro-LightSemiCn" w:cs="MyriadPro-LightSemiCn"/>
          <w:sz w:val="20"/>
          <w:szCs w:val="20"/>
        </w:rPr>
        <w:t xml:space="preserve">it usages </w:t>
      </w:r>
      <w:r w:rsidRPr="00A66BE9">
        <w:rPr>
          <w:rFonts w:ascii="MyriadPro-LightSemiCn" w:hAnsi="MyriadPro-LightSemiCn" w:cs="MyriadPro-LightSemiCn"/>
          <w:b/>
          <w:sz w:val="20"/>
          <w:szCs w:val="20"/>
        </w:rPr>
        <w:t>Apex</w:t>
      </w:r>
      <w:r>
        <w:rPr>
          <w:rFonts w:ascii="MyriadPro-LightSemiCn" w:hAnsi="MyriadPro-LightSemiCn" w:cs="MyriadPro-LightSemiCn"/>
          <w:sz w:val="20"/>
          <w:szCs w:val="20"/>
        </w:rPr>
        <w:t xml:space="preserve"> for sever side </w:t>
      </w:r>
    </w:p>
    <w:p w:rsidR="00A70B86" w:rsidRDefault="00A70B86">
      <w:pPr>
        <w:rPr>
          <w:rFonts w:ascii="MyriadPro-LightSemiCn" w:hAnsi="MyriadPro-LightSemiCn" w:cs="MyriadPro-LightSemiCn"/>
          <w:sz w:val="20"/>
          <w:szCs w:val="20"/>
        </w:rPr>
      </w:pPr>
      <w:r>
        <w:rPr>
          <w:rFonts w:ascii="MyriadPro-LightSemiCn" w:hAnsi="MyriadPro-LightSemiCn" w:cs="MyriadPro-LightSemiCn"/>
          <w:sz w:val="20"/>
          <w:szCs w:val="20"/>
        </w:rPr>
        <w:t>what is the relationship between lighting and visual force?</w:t>
      </w:r>
    </w:p>
    <w:p w:rsidR="00A70B86" w:rsidRDefault="00A70B86">
      <w:pPr>
        <w:rPr>
          <w:rFonts w:ascii="MyriadPro-LightSemiCn" w:hAnsi="MyriadPro-LightSemiCn" w:cs="MyriadPro-LightSemiCn"/>
          <w:sz w:val="20"/>
          <w:szCs w:val="20"/>
        </w:rPr>
      </w:pPr>
      <w:r>
        <w:rPr>
          <w:rFonts w:ascii="MyriadPro-LightSemiCn" w:hAnsi="MyriadPro-LightSemiCn" w:cs="MyriadPro-LightSemiCn"/>
          <w:sz w:val="20"/>
          <w:szCs w:val="20"/>
        </w:rPr>
        <w:t>Vf is recommended for desktop application and lightning  is not replacement of visual force</w:t>
      </w:r>
    </w:p>
    <w:p w:rsidR="00522439" w:rsidRDefault="00FB0BEA">
      <w:pPr>
        <w:rPr>
          <w:rFonts w:ascii="MyriadPro-LightSemiCn" w:hAnsi="MyriadPro-LightSemiCn" w:cs="MyriadPro-LightSemiCn"/>
          <w:sz w:val="20"/>
          <w:szCs w:val="20"/>
        </w:rPr>
      </w:pPr>
      <w:r>
        <w:rPr>
          <w:rFonts w:ascii="MyriadPro-LightSemiCn" w:hAnsi="MyriadPro-LightSemiCn" w:cs="MyriadPro-LightSemiCn"/>
          <w:sz w:val="20"/>
          <w:szCs w:val="20"/>
        </w:rPr>
        <w:t>What</w:t>
      </w:r>
      <w:r w:rsidR="00522439">
        <w:rPr>
          <w:rFonts w:ascii="MyriadPro-LightSemiCn" w:hAnsi="MyriadPro-LightSemiCn" w:cs="MyriadPro-LightSemiCn"/>
          <w:sz w:val="20"/>
          <w:szCs w:val="20"/>
        </w:rPr>
        <w:t xml:space="preserve"> is salesforce </w:t>
      </w:r>
      <w:r>
        <w:rPr>
          <w:rFonts w:ascii="MyriadPro-LightSemiCn" w:hAnsi="MyriadPro-LightSemiCn" w:cs="MyriadPro-LightSemiCn"/>
          <w:sz w:val="20"/>
          <w:szCs w:val="20"/>
        </w:rPr>
        <w:t>lightning?</w:t>
      </w:r>
    </w:p>
    <w:p w:rsidR="00522439" w:rsidRPr="002C72C3" w:rsidRDefault="00FB0BEA">
      <w:r>
        <w:rPr>
          <w:rFonts w:ascii="MyriadPro-LightSemiCn" w:hAnsi="MyriadPro-LightSemiCn" w:cs="MyriadPro-LightSemiCn"/>
          <w:sz w:val="20"/>
          <w:szCs w:val="20"/>
        </w:rPr>
        <w:t>Lightning</w:t>
      </w:r>
      <w:r w:rsidR="00522439">
        <w:rPr>
          <w:rFonts w:ascii="MyriadPro-LightSemiCn" w:hAnsi="MyriadPro-LightSemiCn" w:cs="MyriadPro-LightSemiCn"/>
          <w:sz w:val="20"/>
          <w:szCs w:val="20"/>
        </w:rPr>
        <w:t xml:space="preserve"> includes lightning </w:t>
      </w:r>
      <w:r>
        <w:rPr>
          <w:rFonts w:ascii="MyriadPro-LightSemiCn" w:hAnsi="MyriadPro-LightSemiCn" w:cs="MyriadPro-LightSemiCn"/>
          <w:sz w:val="20"/>
          <w:szCs w:val="20"/>
        </w:rPr>
        <w:t>components framework</w:t>
      </w:r>
      <w:r w:rsidR="00EF3668">
        <w:rPr>
          <w:rFonts w:ascii="MyriadPro-LightSemiCn" w:hAnsi="MyriadPro-LightSemiCn" w:cs="MyriadPro-LightSemiCn"/>
          <w:sz w:val="20"/>
          <w:szCs w:val="20"/>
        </w:rPr>
        <w:t xml:space="preserve"> and extending tools for developers .lightning makes easier to build responsive application for any device </w:t>
      </w:r>
    </w:p>
    <w:p w:rsidR="00F40DC5" w:rsidRDefault="00A65C86">
      <w:r>
        <w:t>What</w:t>
      </w:r>
      <w:r w:rsidR="00FE34B0">
        <w:t xml:space="preserve"> is aura </w:t>
      </w:r>
      <w:r w:rsidR="006F774A">
        <w:t>framework?</w:t>
      </w:r>
    </w:p>
    <w:p w:rsidR="00B37866" w:rsidRDefault="00B37866">
      <w:r>
        <w:t xml:space="preserve">What is lighting app </w:t>
      </w:r>
      <w:r w:rsidR="00847EF2">
        <w:t>builder?</w:t>
      </w:r>
    </w:p>
    <w:p w:rsidR="00DE1921" w:rsidRDefault="00DE1921">
      <w:r>
        <w:t>Quick search box-lightning app builder</w:t>
      </w:r>
    </w:p>
    <w:p w:rsidR="00DE1921" w:rsidRDefault="003B4815">
      <w:r>
        <w:t>1-A</w:t>
      </w:r>
      <w:r w:rsidR="00DE1921">
        <w:t>pp page</w:t>
      </w:r>
    </w:p>
    <w:p w:rsidR="00DE1921" w:rsidRDefault="00DE1921">
      <w:r>
        <w:t>2-Home page</w:t>
      </w:r>
      <w:r w:rsidR="00976932">
        <w:t>-&gt;</w:t>
      </w:r>
      <w:r w:rsidR="00DB30FC">
        <w:t>Label-&gt;custom page template or standard page template</w:t>
      </w:r>
    </w:p>
    <w:p w:rsidR="001228D8" w:rsidRDefault="001228D8">
      <w:r>
        <w:t xml:space="preserve">                                                      |</w:t>
      </w:r>
    </w:p>
    <w:p w:rsidR="001228D8" w:rsidRDefault="001228D8">
      <w:r>
        <w:t xml:space="preserve">                                                      |</w:t>
      </w:r>
      <w:r>
        <w:sym w:font="Wingdings" w:char="F0E0"/>
      </w:r>
      <w:r w:rsidR="00CE0AF8">
        <w:t xml:space="preserve">standard page |--&gt; </w:t>
      </w:r>
    </w:p>
    <w:p w:rsidR="00DE1921" w:rsidRDefault="00D949D2">
      <w:r>
        <w:t>3-</w:t>
      </w:r>
      <w:r w:rsidR="00DE1921">
        <w:t>Record page</w:t>
      </w:r>
    </w:p>
    <w:p w:rsidR="009F7BFF" w:rsidRDefault="009F7BFF">
      <w:r>
        <w:t>By using lightning builder we can create apps much faster way</w:t>
      </w:r>
    </w:p>
    <w:p w:rsidR="00F962A6" w:rsidRDefault="00F962A6">
      <w:r>
        <w:t>What can I build?</w:t>
      </w:r>
    </w:p>
    <w:p w:rsidR="00F962A6" w:rsidRDefault="00F962A6" w:rsidP="00F962A6">
      <w:pPr>
        <w:pStyle w:val="ListParagraph"/>
        <w:numPr>
          <w:ilvl w:val="0"/>
          <w:numId w:val="1"/>
        </w:numPr>
      </w:pPr>
      <w:r>
        <w:t xml:space="preserve"> single page application </w:t>
      </w:r>
    </w:p>
    <w:p w:rsidR="00F962A6" w:rsidRDefault="00F962A6" w:rsidP="00F962A6">
      <w:pPr>
        <w:pStyle w:val="ListParagraph"/>
        <w:numPr>
          <w:ilvl w:val="0"/>
          <w:numId w:val="1"/>
        </w:numPr>
      </w:pPr>
      <w:r>
        <w:t>Drilling down existing standard pages</w:t>
      </w:r>
    </w:p>
    <w:p w:rsidR="00F962A6" w:rsidRDefault="00F962A6" w:rsidP="00F962A6">
      <w:pPr>
        <w:pStyle w:val="ListParagraph"/>
        <w:numPr>
          <w:ilvl w:val="0"/>
          <w:numId w:val="1"/>
        </w:numPr>
      </w:pPr>
      <w:r>
        <w:t xml:space="preserve">Expose more global actions for more interactive </w:t>
      </w:r>
    </w:p>
    <w:p w:rsidR="00F962A6" w:rsidRDefault="00F962A6" w:rsidP="00F962A6">
      <w:pPr>
        <w:pStyle w:val="ListParagraph"/>
        <w:numPr>
          <w:ilvl w:val="0"/>
          <w:numId w:val="1"/>
        </w:numPr>
      </w:pPr>
      <w:r>
        <w:t>Dashboard style application</w:t>
      </w:r>
    </w:p>
    <w:p w:rsidR="00F962A6" w:rsidRDefault="00F962A6" w:rsidP="00F962A6">
      <w:pPr>
        <w:pStyle w:val="ListParagraph"/>
        <w:numPr>
          <w:ilvl w:val="0"/>
          <w:numId w:val="1"/>
        </w:numPr>
      </w:pPr>
      <w:r>
        <w:t>Salesleader board</w:t>
      </w:r>
    </w:p>
    <w:p w:rsidR="00F962A6" w:rsidRDefault="00F962A6" w:rsidP="00F962A6">
      <w:pPr>
        <w:pStyle w:val="ListParagraph"/>
        <w:numPr>
          <w:ilvl w:val="0"/>
          <w:numId w:val="1"/>
        </w:numPr>
      </w:pPr>
      <w:r>
        <w:t xml:space="preserve">“point application ” to solve a particular task </w:t>
      </w:r>
    </w:p>
    <w:p w:rsidR="00005FB8" w:rsidRDefault="00005FB8" w:rsidP="00005FB8"/>
    <w:p w:rsidR="00005FB8" w:rsidRDefault="00005FB8" w:rsidP="00005FB8">
      <w:r>
        <w:t>Lightning components are three types</w:t>
      </w:r>
    </w:p>
    <w:p w:rsidR="00005FB8" w:rsidRDefault="00005FB8" w:rsidP="00005FB8">
      <w:r>
        <w:t>1-standard components</w:t>
      </w:r>
      <w:r w:rsidR="002448C4">
        <w:t>-build by salesforce</w:t>
      </w:r>
    </w:p>
    <w:p w:rsidR="00005FB8" w:rsidRDefault="00005FB8" w:rsidP="00005FB8">
      <w:r>
        <w:lastRenderedPageBreak/>
        <w:t>2-custom components</w:t>
      </w:r>
      <w:r w:rsidR="002448C4">
        <w:t xml:space="preserve">-build by salesforce developers </w:t>
      </w:r>
    </w:p>
    <w:p w:rsidR="00005FB8" w:rsidRDefault="00005FB8" w:rsidP="00005FB8">
      <w:r>
        <w:t xml:space="preserve">3-app exchange components </w:t>
      </w:r>
      <w:r w:rsidR="002448C4">
        <w:t>–build by partners</w:t>
      </w:r>
    </w:p>
    <w:p w:rsidR="00177A86" w:rsidRDefault="00177A86" w:rsidP="00005FB8">
      <w:r>
        <w:t>Standard components:</w:t>
      </w:r>
    </w:p>
    <w:p w:rsidR="00177A86" w:rsidRDefault="008F6791" w:rsidP="00005FB8">
      <w:r>
        <w:t>Which is build by salesforce</w:t>
      </w:r>
    </w:p>
    <w:p w:rsidR="008F6791" w:rsidRDefault="008F6791" w:rsidP="00005FB8">
      <w:r>
        <w:t>1-filter list</w:t>
      </w:r>
    </w:p>
    <w:p w:rsidR="008F6791" w:rsidRDefault="008F6791" w:rsidP="00005FB8">
      <w:r>
        <w:t>2-recent items</w:t>
      </w:r>
    </w:p>
    <w:p w:rsidR="008F6791" w:rsidRDefault="008F6791" w:rsidP="00005FB8">
      <w:r>
        <w:t>3-dashboards</w:t>
      </w:r>
    </w:p>
    <w:p w:rsidR="008F6791" w:rsidRDefault="008F6791" w:rsidP="00005FB8">
      <w:r>
        <w:t>4-charts</w:t>
      </w:r>
    </w:p>
    <w:p w:rsidR="008F6791" w:rsidRDefault="008F6791" w:rsidP="00005FB8">
      <w:r>
        <w:t>5-visual pages</w:t>
      </w:r>
    </w:p>
    <w:p w:rsidR="00467C4B" w:rsidRDefault="00467C4B" w:rsidP="00005FB8"/>
    <w:p w:rsidR="00467C4B" w:rsidRDefault="00467C4B" w:rsidP="00005FB8">
      <w:pPr>
        <w:rPr>
          <w:b/>
        </w:rPr>
      </w:pPr>
      <w:r w:rsidRPr="00467C4B">
        <w:rPr>
          <w:b/>
        </w:rPr>
        <w:t>Lightning Grid System:</w:t>
      </w:r>
    </w:p>
    <w:p w:rsidR="008E4CBD" w:rsidRDefault="00DE14E5" w:rsidP="00005FB8">
      <w:r>
        <w:t>What is grid system?</w:t>
      </w:r>
    </w:p>
    <w:p w:rsidR="00D26789" w:rsidRDefault="00A634E2" w:rsidP="00005FB8">
      <w:r>
        <w:t xml:space="preserve">Foundation for all and simplest and component is a layout grid of some time </w:t>
      </w:r>
    </w:p>
    <w:p w:rsidR="00A634E2" w:rsidRDefault="00D26789" w:rsidP="00005FB8">
      <w:r>
        <w:t xml:space="preserve">This design system provides dedicated components  </w:t>
      </w:r>
      <w:r w:rsidR="00A634E2">
        <w:t xml:space="preserve"> </w:t>
      </w:r>
      <w:r w:rsidR="00DE56C8">
        <w:t>for this purpose this is called grid system.</w:t>
      </w:r>
    </w:p>
    <w:p w:rsidR="0086439F" w:rsidRDefault="0086439F" w:rsidP="00005FB8">
      <w:r>
        <w:t xml:space="preserve">Grid system allows you to divided you pages into rows and columns </w:t>
      </w:r>
      <w:r w:rsidR="00762812">
        <w:t xml:space="preserve">and you can </w:t>
      </w:r>
      <w:r w:rsidR="008268C0">
        <w:t>arrange</w:t>
      </w:r>
      <w:r w:rsidR="00762812">
        <w:t xml:space="preserve"> your markup to rendered your particular row and column </w:t>
      </w:r>
    </w:p>
    <w:p w:rsidR="00494B2F" w:rsidRDefault="00394972" w:rsidP="00005FB8">
      <w:pPr>
        <w:rPr>
          <w:b/>
          <w:i/>
        </w:rPr>
      </w:pPr>
      <w:r>
        <w:t xml:space="preserve">Design system grid form based on </w:t>
      </w:r>
      <w:r w:rsidRPr="00394972">
        <w:rPr>
          <w:b/>
          <w:i/>
        </w:rPr>
        <w:t>cssflexbox</w:t>
      </w:r>
    </w:p>
    <w:p w:rsidR="00494B2F" w:rsidRDefault="00494B2F" w:rsidP="00005FB8">
      <w:r>
        <w:t xml:space="preserve">Grid system allows you to create responsive pages by defining specific layout variations for small medium and large spaces </w:t>
      </w:r>
    </w:p>
    <w:p w:rsidR="00494B2F" w:rsidRDefault="00494B2F" w:rsidP="00494B2F">
      <w:r>
        <w:t>How we are going to use grid system?</w:t>
      </w:r>
    </w:p>
    <w:p w:rsidR="00494B2F" w:rsidRDefault="00494B2F" w:rsidP="00005FB8">
      <w:r>
        <w:t xml:space="preserve">Grid system based on two building blocks </w:t>
      </w:r>
    </w:p>
    <w:p w:rsidR="00494B2F" w:rsidRDefault="00494B2F" w:rsidP="00005FB8">
      <w:pPr>
        <w:rPr>
          <w:b/>
        </w:rPr>
      </w:pPr>
      <w:r>
        <w:t xml:space="preserve">The grid wrapper and specific with </w:t>
      </w:r>
      <w:r w:rsidRPr="00CD5717">
        <w:rPr>
          <w:b/>
        </w:rPr>
        <w:t>slds-grid</w:t>
      </w:r>
      <w:r>
        <w:t xml:space="preserve"> and column with in </w:t>
      </w:r>
      <w:r w:rsidRPr="00CD5717">
        <w:rPr>
          <w:b/>
        </w:rPr>
        <w:t>slds-col</w:t>
      </w:r>
      <w:r w:rsidR="00A55B45">
        <w:rPr>
          <w:b/>
        </w:rPr>
        <w:t xml:space="preserve"> </w:t>
      </w:r>
    </w:p>
    <w:p w:rsidR="00A55B45" w:rsidRPr="00CE77E1" w:rsidRDefault="00A55B45" w:rsidP="00005FB8">
      <w:r>
        <w:rPr>
          <w:b/>
        </w:rPr>
        <w:t xml:space="preserve">slds-grid: </w:t>
      </w:r>
      <w:r>
        <w:t xml:space="preserve">this is outer wrapper element </w:t>
      </w:r>
      <w:r w:rsidR="00405679">
        <w:t xml:space="preserve">then inside it add the required numbers of columns by adding the </w:t>
      </w:r>
      <w:r w:rsidR="00405679">
        <w:rPr>
          <w:b/>
        </w:rPr>
        <w:t xml:space="preserve">slds-col </w:t>
      </w:r>
      <w:r w:rsidR="00405679">
        <w:t xml:space="preserve"> class to child elements </w:t>
      </w:r>
      <w:r w:rsidR="00CE77E1">
        <w:t xml:space="preserve">we will use </w:t>
      </w:r>
      <w:r w:rsidR="00CE77E1">
        <w:rPr>
          <w:b/>
        </w:rPr>
        <w:t xml:space="preserve">div </w:t>
      </w:r>
      <w:r w:rsidR="00CE77E1">
        <w:t xml:space="preserve"> elements </w:t>
      </w:r>
    </w:p>
    <w:p w:rsidR="00DE14E5" w:rsidRDefault="00DE14E5" w:rsidP="00005FB8">
      <w:r>
        <w:t>Why we need grid system?</w:t>
      </w:r>
    </w:p>
    <w:p w:rsidR="00DE14E5" w:rsidRDefault="00DE14E5" w:rsidP="00005FB8">
      <w:r>
        <w:t>At what situations we can use grid system?</w:t>
      </w:r>
    </w:p>
    <w:p w:rsidR="00512B7F" w:rsidRDefault="00512B7F" w:rsidP="00005FB8"/>
    <w:p w:rsidR="00512B7F" w:rsidRDefault="00512B7F" w:rsidP="00005FB8"/>
    <w:p w:rsidR="00512B7F" w:rsidRDefault="00512B7F" w:rsidP="00005FB8"/>
    <w:p w:rsidR="00512B7F" w:rsidRDefault="00512B7F" w:rsidP="00005FB8"/>
    <w:p w:rsidR="00512B7F" w:rsidRDefault="00512B7F" w:rsidP="00005FB8">
      <w:r>
        <w:lastRenderedPageBreak/>
        <w:t>What makes lightning so special?</w:t>
      </w:r>
    </w:p>
    <w:p w:rsidR="00512B7F" w:rsidRPr="00512B7F" w:rsidRDefault="00512B7F" w:rsidP="00512B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2B7F">
        <w:rPr>
          <w:rFonts w:ascii="Times New Roman" w:eastAsia="Times New Roman" w:hAnsi="Times New Roman" w:cs="Times New Roman"/>
          <w:sz w:val="24"/>
          <w:szCs w:val="24"/>
        </w:rPr>
        <w:t>Efficient navigation and the ability to switch between custom-branded apps</w:t>
      </w:r>
    </w:p>
    <w:p w:rsidR="00512B7F" w:rsidRPr="00512B7F" w:rsidRDefault="00512B7F" w:rsidP="00512B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2B7F">
        <w:rPr>
          <w:rFonts w:ascii="Times New Roman" w:eastAsia="Times New Roman" w:hAnsi="Times New Roman" w:cs="Times New Roman"/>
          <w:sz w:val="24"/>
          <w:szCs w:val="24"/>
        </w:rPr>
        <w:t>Quick access to productivity tools like Notes and Recent Items in the utility bar</w:t>
      </w:r>
    </w:p>
    <w:p w:rsidR="00512B7F" w:rsidRPr="00512B7F" w:rsidRDefault="00512B7F" w:rsidP="00512B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2B7F">
        <w:rPr>
          <w:rFonts w:ascii="Times New Roman" w:eastAsia="Times New Roman" w:hAnsi="Times New Roman" w:cs="Times New Roman"/>
          <w:sz w:val="24"/>
          <w:szCs w:val="24"/>
        </w:rPr>
        <w:t>New record layouts that focus on what you can do instead of what you can view</w:t>
      </w:r>
    </w:p>
    <w:p w:rsidR="00512B7F" w:rsidRPr="00512B7F" w:rsidRDefault="00512B7F" w:rsidP="00512B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2B7F">
        <w:rPr>
          <w:rFonts w:ascii="Times New Roman" w:eastAsia="Times New Roman" w:hAnsi="Times New Roman" w:cs="Times New Roman"/>
          <w:sz w:val="24"/>
          <w:szCs w:val="24"/>
        </w:rPr>
        <w:t>Turbocharged list views that let you easily filter and visualize your data</w:t>
      </w:r>
    </w:p>
    <w:p w:rsidR="00512B7F" w:rsidRPr="00512B7F" w:rsidRDefault="00512B7F" w:rsidP="00512B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2B7F">
        <w:rPr>
          <w:rFonts w:ascii="Times New Roman" w:eastAsia="Times New Roman" w:hAnsi="Times New Roman" w:cs="Times New Roman"/>
          <w:sz w:val="24"/>
          <w:szCs w:val="24"/>
        </w:rPr>
        <w:t>Beautiful dashboards with components that span both columns and rows</w:t>
      </w:r>
    </w:p>
    <w:p w:rsidR="00512B7F" w:rsidRDefault="00512B7F" w:rsidP="00512B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2B7F">
        <w:rPr>
          <w:rFonts w:ascii="Times New Roman" w:eastAsia="Times New Roman" w:hAnsi="Times New Roman" w:cs="Times New Roman"/>
          <w:sz w:val="24"/>
          <w:szCs w:val="24"/>
        </w:rPr>
        <w:t>Sleek report views that you can filter quickly to see the data that's most important to you</w:t>
      </w:r>
    </w:p>
    <w:p w:rsidR="00475D87" w:rsidRDefault="00475D87" w:rsidP="00475D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75D87" w:rsidRPr="00512B7F" w:rsidRDefault="00475D87" w:rsidP="00475D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512B7F" w:rsidRDefault="00512B7F" w:rsidP="00005FB8"/>
    <w:p w:rsidR="00DE14E5" w:rsidRPr="008E4CBD" w:rsidRDefault="00DE14E5" w:rsidP="00005FB8"/>
    <w:p w:rsidR="008F6791" w:rsidRDefault="008F6791" w:rsidP="00005FB8"/>
    <w:p w:rsidR="00005FB8" w:rsidRDefault="00005FB8" w:rsidP="00005FB8"/>
    <w:p w:rsidR="00F962A6" w:rsidRDefault="00F962A6"/>
    <w:p w:rsidR="00B37866" w:rsidRDefault="00B37866"/>
    <w:p w:rsidR="00FE34B0" w:rsidRDefault="00FE34B0"/>
    <w:sectPr w:rsidR="00FE34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Pro-LightSemiC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66159F"/>
    <w:multiLevelType w:val="multilevel"/>
    <w:tmpl w:val="7332C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AC155E"/>
    <w:multiLevelType w:val="hybridMultilevel"/>
    <w:tmpl w:val="82EAAC5C"/>
    <w:lvl w:ilvl="0" w:tplc="79A090E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tDSxNDc0AzItDJV0lIJTi4sz8/NACoxrATUfNGYsAAAA"/>
  </w:docVars>
  <w:rsids>
    <w:rsidRoot w:val="00913379"/>
    <w:rsid w:val="00005FB8"/>
    <w:rsid w:val="001228D8"/>
    <w:rsid w:val="00177A86"/>
    <w:rsid w:val="002448C4"/>
    <w:rsid w:val="002C72C3"/>
    <w:rsid w:val="003868DB"/>
    <w:rsid w:val="00394972"/>
    <w:rsid w:val="003B4815"/>
    <w:rsid w:val="003D5D28"/>
    <w:rsid w:val="00405679"/>
    <w:rsid w:val="00460CAC"/>
    <w:rsid w:val="00467C4B"/>
    <w:rsid w:val="00475D87"/>
    <w:rsid w:val="00494B2F"/>
    <w:rsid w:val="00512B7F"/>
    <w:rsid w:val="00522439"/>
    <w:rsid w:val="0064485A"/>
    <w:rsid w:val="006F774A"/>
    <w:rsid w:val="00762812"/>
    <w:rsid w:val="008268C0"/>
    <w:rsid w:val="00847EF2"/>
    <w:rsid w:val="0086439F"/>
    <w:rsid w:val="008E4CBD"/>
    <w:rsid w:val="008F6791"/>
    <w:rsid w:val="00913379"/>
    <w:rsid w:val="00976932"/>
    <w:rsid w:val="009F7BFF"/>
    <w:rsid w:val="00A55B45"/>
    <w:rsid w:val="00A634E2"/>
    <w:rsid w:val="00A65C86"/>
    <w:rsid w:val="00A66BE9"/>
    <w:rsid w:val="00A70B86"/>
    <w:rsid w:val="00B37866"/>
    <w:rsid w:val="00BD66CB"/>
    <w:rsid w:val="00BD6C5E"/>
    <w:rsid w:val="00BF0EF6"/>
    <w:rsid w:val="00CD5717"/>
    <w:rsid w:val="00CE0AF8"/>
    <w:rsid w:val="00CE77E1"/>
    <w:rsid w:val="00D26789"/>
    <w:rsid w:val="00D949D2"/>
    <w:rsid w:val="00DB30FC"/>
    <w:rsid w:val="00DE14E5"/>
    <w:rsid w:val="00DE1921"/>
    <w:rsid w:val="00DE56C8"/>
    <w:rsid w:val="00EF3668"/>
    <w:rsid w:val="00F40DC5"/>
    <w:rsid w:val="00F962A6"/>
    <w:rsid w:val="00FB0BEA"/>
    <w:rsid w:val="00FE3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593F2"/>
  <w15:chartTrackingRefBased/>
  <w15:docId w15:val="{E4ECF513-F60B-407A-8221-8919DCC67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682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3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əˈmɪtɪd ^ truːθ ^ ɪnˈtɛɡrɪti</dc:creator>
  <cp:keywords/>
  <dc:description/>
  <cp:lastModifiedBy>kəˈmɪtɪd ^ truːθ ^ ɪnˈtɛɡrɪti</cp:lastModifiedBy>
  <cp:revision>48</cp:revision>
  <dcterms:created xsi:type="dcterms:W3CDTF">2017-12-08T09:38:00Z</dcterms:created>
  <dcterms:modified xsi:type="dcterms:W3CDTF">2017-12-14T11:55:00Z</dcterms:modified>
</cp:coreProperties>
</file>